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7DC1A1A9" w:rsidR="00610C39" w:rsidRDefault="000656D6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993120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2</w:t>
      </w:r>
      <w:r w:rsidR="005B1B12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8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751B8FF5" w14:textId="79F434FD" w:rsidR="00B835EB" w:rsidRDefault="005B1B12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5B1B12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Nisha Sharma</w:t>
      </w:r>
    </w:p>
    <w:p w14:paraId="224B2049" w14:textId="77777777" w:rsidR="005B1B12" w:rsidRPr="005B1B12" w:rsidRDefault="005B1B12" w:rsidP="005B1B12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5B1B12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Canadian Pacific</w:t>
      </w:r>
    </w:p>
    <w:p w14:paraId="3722602B" w14:textId="77777777" w:rsidR="005B1B12" w:rsidRPr="005B1B12" w:rsidRDefault="005B1B12" w:rsidP="005B1B12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5B1B12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7550 Ogden Dale Road S.E.</w:t>
      </w:r>
    </w:p>
    <w:p w14:paraId="2482253B" w14:textId="59F3FA15" w:rsidR="00F8205A" w:rsidRDefault="005B1B12" w:rsidP="005B1B12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5B1B12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Calgary, Alberta T2C 4X9</w:t>
      </w:r>
    </w:p>
    <w:p w14:paraId="660774D0" w14:textId="57366C74" w:rsidR="00DF20CB" w:rsidRPr="005B1B12" w:rsidRDefault="00DF20CB" w:rsidP="000B2176">
      <w:pPr>
        <w:spacing w:after="100"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993120">
        <w:rPr>
          <w:rFonts w:ascii="Times New Roman" w:hAnsi="Times New Roman"/>
          <w:b/>
          <w:sz w:val="24"/>
          <w:szCs w:val="24"/>
        </w:rPr>
        <w:t>:</w:t>
      </w:r>
      <w:r w:rsidR="00993120" w:rsidRPr="00993120">
        <w:t xml:space="preserve"> </w:t>
      </w:r>
      <w:r w:rsidR="005B1B12" w:rsidRPr="005B1B12">
        <w:rPr>
          <w:rFonts w:ascii="Times New Roman" w:hAnsi="Times New Roman"/>
          <w:b/>
          <w:bCs/>
          <w:sz w:val="24"/>
          <w:szCs w:val="24"/>
        </w:rPr>
        <w:t>Cybersecurity – CP</w:t>
      </w:r>
      <w:r w:rsidR="005B1B12">
        <w:rPr>
          <w:rFonts w:ascii="Times New Roman" w:hAnsi="Times New Roman"/>
          <w:b/>
          <w:bCs/>
          <w:sz w:val="24"/>
          <w:szCs w:val="24"/>
        </w:rPr>
        <w:t xml:space="preserve"> Internship (May 2020)</w:t>
      </w:r>
    </w:p>
    <w:p w14:paraId="0939B21E" w14:textId="77777777" w:rsidR="000B2176" w:rsidRDefault="001E1994" w:rsidP="000B2176">
      <w:pPr>
        <w:spacing w:after="100"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4104DE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5B1B12">
        <w:rPr>
          <w:rFonts w:ascii="Times New Roman" w:eastAsia="Malgun Gothic" w:hAnsi="Times New Roman"/>
          <w:sz w:val="24"/>
          <w:szCs w:val="24"/>
          <w:lang w:eastAsia="ko-KR"/>
        </w:rPr>
        <w:t>Nisha Sharma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33D83A19" w:rsidR="000E7256" w:rsidRPr="000B2176" w:rsidRDefault="000E7256" w:rsidP="000B2176">
      <w:pPr>
        <w:spacing w:after="100"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</w:t>
      </w:r>
      <w:r w:rsidR="005B1B1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sign </w:t>
      </w:r>
      <w:r w:rsidR="005B1B1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ototype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mplement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</w:t>
      </w:r>
      <w:r w:rsidR="00EE404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9931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 </w:t>
      </w:r>
      <w:r w:rsidR="005B1B1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-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D27464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5B1B1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ybersecurity</w:t>
      </w:r>
      <w:r w:rsidR="009931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ter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t</w:t>
      </w:r>
      <w:r w:rsidR="009931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5B1B1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anadian Pacific Railway</w:t>
      </w:r>
      <w:r w:rsidR="00B25A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</w:t>
      </w:r>
      <w:r w:rsidR="005B1B1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algary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object-oriente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implementation, applying agile scrum principles to</w:t>
      </w:r>
      <w:r w:rsidR="00B26735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proofErr w:type="gramStart"/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ment,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 </w:t>
      </w:r>
      <w:r w:rsidR="005B1B1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utomated</w:t>
      </w:r>
      <w:proofErr w:type="gramEnd"/>
      <w:r w:rsidR="005B1B1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high-level and low-level module 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</w:t>
      </w:r>
      <w:r w:rsidR="009931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machine vision for object detection and inspection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hile performing any risk assessments,</w:t>
      </w:r>
      <w:r w:rsidR="0077269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9931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 mockup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615DBB58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724B8E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0B217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anadian Pacific Railway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</w:t>
      </w:r>
      <w:bookmarkStart w:id="0" w:name="_GoBack"/>
      <w:bookmarkEnd w:id="0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D99B2DE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FC64C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</w:p>
    <w:p w14:paraId="7426050D" w14:textId="23D31EDF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0B2176">
        <w:rPr>
          <w:rFonts w:ascii="Times New Roman" w:eastAsia="Malgun Gothic" w:hAnsi="Times New Roman"/>
          <w:sz w:val="24"/>
          <w:szCs w:val="24"/>
          <w:lang w:eastAsia="ko-KR"/>
        </w:rPr>
        <w:t>cybersecurity developer’s environment at Canadian Pacific Railway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bmtQB5w5ooLQAAAA=="/>
  </w:docVars>
  <w:rsids>
    <w:rsidRoot w:val="00600044"/>
    <w:rsid w:val="00010774"/>
    <w:rsid w:val="0006348B"/>
    <w:rsid w:val="000656D6"/>
    <w:rsid w:val="000B2176"/>
    <w:rsid w:val="000E7256"/>
    <w:rsid w:val="00173EB4"/>
    <w:rsid w:val="00175FF0"/>
    <w:rsid w:val="001E1994"/>
    <w:rsid w:val="0023664A"/>
    <w:rsid w:val="0029367E"/>
    <w:rsid w:val="0029799D"/>
    <w:rsid w:val="003C65D4"/>
    <w:rsid w:val="004104DE"/>
    <w:rsid w:val="00436402"/>
    <w:rsid w:val="00460E13"/>
    <w:rsid w:val="004B391C"/>
    <w:rsid w:val="004D6B3C"/>
    <w:rsid w:val="00584273"/>
    <w:rsid w:val="005B1B12"/>
    <w:rsid w:val="00600044"/>
    <w:rsid w:val="00610C39"/>
    <w:rsid w:val="00654FB3"/>
    <w:rsid w:val="00673FD8"/>
    <w:rsid w:val="00675B65"/>
    <w:rsid w:val="00682710"/>
    <w:rsid w:val="006B2029"/>
    <w:rsid w:val="00703F20"/>
    <w:rsid w:val="007107BF"/>
    <w:rsid w:val="00724B8E"/>
    <w:rsid w:val="00746DC9"/>
    <w:rsid w:val="00772696"/>
    <w:rsid w:val="00791EC1"/>
    <w:rsid w:val="007C1D0B"/>
    <w:rsid w:val="007F43B0"/>
    <w:rsid w:val="00837265"/>
    <w:rsid w:val="0084508F"/>
    <w:rsid w:val="00893D16"/>
    <w:rsid w:val="008A4D3C"/>
    <w:rsid w:val="008B6B0C"/>
    <w:rsid w:val="009272D1"/>
    <w:rsid w:val="00931C3F"/>
    <w:rsid w:val="00993120"/>
    <w:rsid w:val="009A75E4"/>
    <w:rsid w:val="009B69F9"/>
    <w:rsid w:val="00A86020"/>
    <w:rsid w:val="00AC0926"/>
    <w:rsid w:val="00AD183E"/>
    <w:rsid w:val="00AF1079"/>
    <w:rsid w:val="00B25A7F"/>
    <w:rsid w:val="00B26735"/>
    <w:rsid w:val="00B835EB"/>
    <w:rsid w:val="00BE6A0B"/>
    <w:rsid w:val="00C23EC1"/>
    <w:rsid w:val="00C44EB3"/>
    <w:rsid w:val="00C56E94"/>
    <w:rsid w:val="00C94FBD"/>
    <w:rsid w:val="00C97309"/>
    <w:rsid w:val="00CA48CD"/>
    <w:rsid w:val="00CB4398"/>
    <w:rsid w:val="00D264D0"/>
    <w:rsid w:val="00D27464"/>
    <w:rsid w:val="00DB2109"/>
    <w:rsid w:val="00DF20CB"/>
    <w:rsid w:val="00E40F11"/>
    <w:rsid w:val="00E617A7"/>
    <w:rsid w:val="00E83B61"/>
    <w:rsid w:val="00E8484E"/>
    <w:rsid w:val="00EA6B80"/>
    <w:rsid w:val="00EC78BE"/>
    <w:rsid w:val="00EE4041"/>
    <w:rsid w:val="00EF2877"/>
    <w:rsid w:val="00F16533"/>
    <w:rsid w:val="00F8205A"/>
    <w:rsid w:val="00FC64C6"/>
    <w:rsid w:val="00FD30BC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</cp:revision>
  <cp:lastPrinted>2020-02-18T21:56:00Z</cp:lastPrinted>
  <dcterms:created xsi:type="dcterms:W3CDTF">2020-02-28T20:27:00Z</dcterms:created>
  <dcterms:modified xsi:type="dcterms:W3CDTF">2020-02-28T20:30:00Z</dcterms:modified>
</cp:coreProperties>
</file>